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4DF1F" w14:textId="77777777" w:rsidR="007F37AF" w:rsidRDefault="0066735B">
      <w:pPr>
        <w:pStyle w:val="Title"/>
      </w:pPr>
      <w:r>
        <w:t>Lincoln Data</w:t>
      </w:r>
    </w:p>
    <w:p w14:paraId="6194DF20" w14:textId="77777777" w:rsidR="007F37AF" w:rsidRDefault="0066735B">
      <w:pPr>
        <w:pStyle w:val="Author"/>
      </w:pPr>
      <w:r>
        <w:t>Simon Woodward, DairyNZ, 2019-02-12</w:t>
      </w:r>
    </w:p>
    <w:p w14:paraId="6194DF21" w14:textId="77777777" w:rsidR="007F37AF" w:rsidRDefault="0066735B">
      <w:pPr>
        <w:pStyle w:val="Heading2"/>
      </w:pPr>
      <w:bookmarkStart w:id="0" w:name="rising-plate-meter"/>
      <w:bookmarkEnd w:id="0"/>
      <w:r>
        <w:t>Rising Plate Meter</w:t>
      </w:r>
    </w:p>
    <w:p w14:paraId="6194DF22" w14:textId="77777777" w:rsidR="007F37AF" w:rsidRDefault="0066735B">
      <w:pPr>
        <w:pStyle w:val="FirstParagraph"/>
      </w:pPr>
      <w:r>
        <w:t>Average pre-graze mass = 2820</w:t>
      </w:r>
    </w:p>
    <w:p w14:paraId="6194DF23" w14:textId="77777777" w:rsidR="007F37AF" w:rsidRDefault="0066735B">
      <w:pPr>
        <w:pStyle w:val="BodyText"/>
      </w:pPr>
      <w:r>
        <w:t>Average post-graze mass = 1736</w:t>
      </w:r>
    </w:p>
    <w:p w14:paraId="6194DF24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40" wp14:editId="6194DF41">
            <wp:extent cx="5334000" cy="23706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42" wp14:editId="6194DF43">
            <wp:extent cx="5334000" cy="23706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lastRenderedPageBreak/>
        <w:drawing>
          <wp:inline distT="0" distB="0" distL="0" distR="0" wp14:anchorId="6194DF44" wp14:editId="6194DF45">
            <wp:extent cx="5334000" cy="23706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46" wp14:editId="6194DF47">
            <wp:extent cx="5334000" cy="23706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48" wp14:editId="6194DF49">
            <wp:extent cx="5334000" cy="2370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25" w14:textId="77777777" w:rsidR="007F37AF" w:rsidRDefault="0066735B">
      <w:pPr>
        <w:pStyle w:val="Heading2"/>
      </w:pPr>
      <w:bookmarkStart w:id="1" w:name="pasture-cut-mass"/>
      <w:bookmarkEnd w:id="1"/>
      <w:r>
        <w:t>Pasture Cut Mass</w:t>
      </w:r>
    </w:p>
    <w:p w14:paraId="6194DF26" w14:textId="77777777" w:rsidR="007F37AF" w:rsidRDefault="0066735B">
      <w:pPr>
        <w:pStyle w:val="FirstParagraph"/>
      </w:pPr>
      <w:r>
        <w:t>Average cut mass = 1396</w:t>
      </w:r>
    </w:p>
    <w:p w14:paraId="6194DF27" w14:textId="77777777" w:rsidR="007F37AF" w:rsidRDefault="0066735B">
      <w:pPr>
        <w:pStyle w:val="BodyText"/>
      </w:pPr>
      <w:r>
        <w:rPr>
          <w:noProof/>
          <w:lang w:val="en-NZ" w:eastAsia="zh-CN"/>
        </w:rPr>
        <w:lastRenderedPageBreak/>
        <w:drawing>
          <wp:inline distT="0" distB="0" distL="0" distR="0" wp14:anchorId="6194DF4A" wp14:editId="6194DF4B">
            <wp:extent cx="5334000" cy="2370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4C" wp14:editId="6194DF4D">
            <wp:extent cx="5334000" cy="23706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4E" wp14:editId="6194DF4F">
            <wp:extent cx="5334000" cy="23706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lastRenderedPageBreak/>
        <w:drawing>
          <wp:inline distT="0" distB="0" distL="0" distR="0" wp14:anchorId="6194DF50" wp14:editId="6194DF51">
            <wp:extent cx="5334000" cy="23706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52" wp14:editId="6194DF53">
            <wp:extent cx="5334000" cy="23706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28" w14:textId="77777777" w:rsidR="007F37AF" w:rsidRDefault="0066735B">
      <w:pPr>
        <w:pStyle w:val="Heading2"/>
      </w:pPr>
      <w:bookmarkStart w:id="2" w:name="pasture-cuts-dm"/>
      <w:bookmarkEnd w:id="2"/>
      <w:r>
        <w:t>Pasture Cuts DM%</w:t>
      </w:r>
    </w:p>
    <w:p w14:paraId="6194DF29" w14:textId="77777777" w:rsidR="007F37AF" w:rsidRDefault="0066735B">
      <w:pPr>
        <w:pStyle w:val="FirstParagraph"/>
      </w:pPr>
      <w:r>
        <w:t>Average cut dry matter % = 21</w:t>
      </w:r>
    </w:p>
    <w:p w14:paraId="6194DF2A" w14:textId="77777777" w:rsidR="007F37AF" w:rsidRDefault="0066735B">
      <w:pPr>
        <w:pStyle w:val="Heading2"/>
      </w:pPr>
      <w:bookmarkStart w:id="3" w:name="tiller-density"/>
      <w:bookmarkEnd w:id="3"/>
      <w:r>
        <w:t>Tiller Density</w:t>
      </w:r>
    </w:p>
    <w:p w14:paraId="6194DF2B" w14:textId="77777777" w:rsidR="007F37AF" w:rsidRDefault="0066735B">
      <w:pPr>
        <w:pStyle w:val="FirstParagraph"/>
      </w:pPr>
      <w:r>
        <w:t>Average tiller density = 5335</w:t>
      </w:r>
    </w:p>
    <w:p w14:paraId="6194DF2C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54" wp14:editId="6194DF55">
            <wp:extent cx="5334000" cy="237066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56" wp14:editId="6194DF57">
            <wp:extent cx="5334000" cy="23706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58" wp14:editId="6194DF59">
            <wp:extent cx="5334000" cy="237066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5A" wp14:editId="6194DF5B">
            <wp:extent cx="5334000" cy="237066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5C" wp14:editId="6194DF5D">
            <wp:extent cx="5334000" cy="237066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2D" w14:textId="77777777" w:rsidR="007F37AF" w:rsidRDefault="0066735B">
      <w:pPr>
        <w:pStyle w:val="Heading2"/>
      </w:pPr>
      <w:bookmarkStart w:id="4" w:name="botanical-composition"/>
      <w:bookmarkEnd w:id="4"/>
      <w:r>
        <w:t>Botanical Composition</w:t>
      </w:r>
    </w:p>
    <w:p w14:paraId="6194DF2E" w14:textId="77777777" w:rsidR="007F37AF" w:rsidRDefault="0066735B">
      <w:pPr>
        <w:pStyle w:val="FirstParagraph"/>
      </w:pPr>
      <w:r>
        <w:rPr>
          <w:noProof/>
          <w:lang w:val="en-NZ" w:eastAsia="zh-CN"/>
        </w:rPr>
        <w:drawing>
          <wp:inline distT="0" distB="0" distL="0" distR="0" wp14:anchorId="6194DF5E" wp14:editId="6194DF5F">
            <wp:extent cx="5334000" cy="237066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0" wp14:editId="6194DF61">
            <wp:extent cx="5334000" cy="23706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2" wp14:editId="6194DF63">
            <wp:extent cx="5334000" cy="237066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4" wp14:editId="6194DF65">
            <wp:extent cx="5334000" cy="237066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6" wp14:editId="6194DF67">
            <wp:extent cx="5334000" cy="237066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2F" w14:textId="77777777" w:rsidR="007F37AF" w:rsidRDefault="0066735B">
      <w:pPr>
        <w:pStyle w:val="Heading2"/>
      </w:pPr>
      <w:bookmarkStart w:id="5" w:name="ryegrass-fraction"/>
      <w:bookmarkEnd w:id="5"/>
      <w:r>
        <w:t>Ryegrass Fraction</w:t>
      </w:r>
    </w:p>
    <w:p w14:paraId="6194DF30" w14:textId="77777777" w:rsidR="007F37AF" w:rsidRDefault="0066735B">
      <w:pPr>
        <w:pStyle w:val="FirstParagraph"/>
      </w:pPr>
      <w:r>
        <w:t>Ryegrass fraction calculated on green mass only</w:t>
      </w:r>
    </w:p>
    <w:p w14:paraId="6194DF31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68" wp14:editId="6194DF69">
            <wp:extent cx="5334000" cy="23706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A" wp14:editId="6194DF6B">
            <wp:extent cx="5334000" cy="23706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C" wp14:editId="6194DF6D">
            <wp:extent cx="5334000" cy="237066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6E" wp14:editId="6194DF6F">
            <wp:extent cx="5334000" cy="23706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0" wp14:editId="6194DF71">
            <wp:extent cx="5334000" cy="237066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32" w14:textId="77777777" w:rsidR="007F37AF" w:rsidRDefault="0066735B">
      <w:pPr>
        <w:pStyle w:val="Heading2"/>
      </w:pPr>
      <w:bookmarkStart w:id="6" w:name="soil-moisture"/>
      <w:bookmarkEnd w:id="6"/>
      <w:r>
        <w:t>Soil Moisture</w:t>
      </w:r>
    </w:p>
    <w:p w14:paraId="6194DF33" w14:textId="77777777" w:rsidR="007F37AF" w:rsidRDefault="0066735B">
      <w:pPr>
        <w:pStyle w:val="FirstParagraph"/>
      </w:pPr>
      <w:r>
        <w:t>Average soil moisture = 28</w:t>
      </w:r>
    </w:p>
    <w:p w14:paraId="6194DF34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72" wp14:editId="6194DF73">
            <wp:extent cx="5334000" cy="237066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4" wp14:editId="6194DF75">
            <wp:extent cx="5334000" cy="23706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6" wp14:editId="6194DF77">
            <wp:extent cx="5334000" cy="2370666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35" w14:textId="77777777" w:rsidR="007F37AF" w:rsidRDefault="0066735B">
      <w:pPr>
        <w:pStyle w:val="Heading2"/>
      </w:pPr>
      <w:bookmarkStart w:id="7" w:name="mass-below-cutting-height"/>
      <w:bookmarkEnd w:id="7"/>
      <w:r>
        <w:t>Mass Below Cutting Height</w:t>
      </w:r>
    </w:p>
    <w:p w14:paraId="6194DF36" w14:textId="77777777" w:rsidR="007F37AF" w:rsidRDefault="0066735B">
      <w:pPr>
        <w:pStyle w:val="FirstParagraph"/>
      </w:pPr>
      <w:r>
        <w:t xml:space="preserve">Estimated using linear regression of Cut Mass on </w:t>
      </w:r>
      <w:r>
        <w:t>RPM</w:t>
      </w:r>
    </w:p>
    <w:p w14:paraId="6194DF37" w14:textId="77777777" w:rsidR="007F37AF" w:rsidRDefault="0066735B">
      <w:pPr>
        <w:pStyle w:val="BodyText"/>
      </w:pPr>
      <w:r>
        <w:t>Average mass below cutting estimate = 1781</w:t>
      </w:r>
    </w:p>
    <w:p w14:paraId="6194DF38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78" wp14:editId="6194DF79">
            <wp:extent cx="5334000" cy="237066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A" wp14:editId="6194DF7B">
            <wp:extent cx="5334000" cy="23706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C" wp14:editId="6194DF7D">
            <wp:extent cx="5334000" cy="237066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7E" wp14:editId="6194DF7F">
            <wp:extent cx="5334000" cy="237066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0" wp14:editId="6194DF81">
            <wp:extent cx="5334000" cy="23706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39" w14:textId="77777777" w:rsidR="007F37AF" w:rsidRDefault="0066735B">
      <w:pPr>
        <w:pStyle w:val="Heading2"/>
      </w:pPr>
      <w:bookmarkStart w:id="8" w:name="harvest"/>
      <w:bookmarkStart w:id="9" w:name="_GoBack"/>
      <w:bookmarkEnd w:id="8"/>
      <w:bookmarkEnd w:id="9"/>
      <w:r>
        <w:t>Harvest %</w:t>
      </w:r>
    </w:p>
    <w:p w14:paraId="6194DF3A" w14:textId="77777777" w:rsidR="007F37AF" w:rsidRDefault="0066735B">
      <w:pPr>
        <w:pStyle w:val="FirstParagraph"/>
      </w:pPr>
      <w:r>
        <w:t>Estimated using linear regression of Tozer data on RPM</w:t>
      </w:r>
    </w:p>
    <w:p w14:paraId="6194DF3B" w14:textId="77777777" w:rsidR="007F37AF" w:rsidRDefault="0066735B">
      <w:pPr>
        <w:pStyle w:val="BodyText"/>
      </w:pPr>
      <w:r>
        <w:t>Average harvest % = 44</w:t>
      </w:r>
    </w:p>
    <w:p w14:paraId="6194DF3C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82" wp14:editId="6194DF83">
            <wp:extent cx="5334000" cy="237066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4" wp14:editId="6194DF85">
            <wp:extent cx="5334000" cy="237066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6" wp14:editId="6194DF87">
            <wp:extent cx="5334000" cy="237066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8" wp14:editId="6194DF89">
            <wp:extent cx="5334000" cy="237066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A" wp14:editId="6194DF8B">
            <wp:extent cx="5334000" cy="237066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4DF3D" w14:textId="77777777" w:rsidR="007F37AF" w:rsidRDefault="0066735B">
      <w:pPr>
        <w:pStyle w:val="Heading2"/>
      </w:pPr>
      <w:bookmarkStart w:id="10" w:name="botanical-mass"/>
      <w:bookmarkEnd w:id="10"/>
      <w:r>
        <w:t>Botanical Mass</w:t>
      </w:r>
    </w:p>
    <w:p w14:paraId="6194DF3E" w14:textId="77777777" w:rsidR="007F37AF" w:rsidRDefault="0066735B">
      <w:pPr>
        <w:pStyle w:val="FirstParagraph"/>
      </w:pPr>
      <w:r>
        <w:t>Estimated using Tozer data</w:t>
      </w:r>
    </w:p>
    <w:p w14:paraId="6194DF3F" w14:textId="77777777" w:rsidR="007F37AF" w:rsidRDefault="0066735B">
      <w:pPr>
        <w:pStyle w:val="BodyText"/>
      </w:pPr>
      <w:r>
        <w:rPr>
          <w:noProof/>
          <w:lang w:val="en-NZ" w:eastAsia="zh-CN"/>
        </w:rPr>
        <w:drawing>
          <wp:inline distT="0" distB="0" distL="0" distR="0" wp14:anchorId="6194DF8C" wp14:editId="6194DF8D">
            <wp:extent cx="5334000" cy="237066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8E" wp14:editId="6194DF8F">
            <wp:extent cx="5334000" cy="237066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90" wp14:editId="6194DF91">
            <wp:extent cx="5334000" cy="237066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92" wp14:editId="6194DF93">
            <wp:extent cx="5334000" cy="2370666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NZ" w:eastAsia="zh-CN"/>
        </w:rPr>
        <w:drawing>
          <wp:inline distT="0" distB="0" distL="0" distR="0" wp14:anchorId="6194DF94" wp14:editId="6194DF95">
            <wp:extent cx="5334000" cy="237066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WoodwardS/Documents/Projects/Tiller_Persistence/basgra_nz/raw_data/report_lincoln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F37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94DF9A" w14:textId="77777777" w:rsidR="00000000" w:rsidRDefault="0066735B">
      <w:pPr>
        <w:spacing w:after="0"/>
      </w:pPr>
      <w:r>
        <w:separator/>
      </w:r>
    </w:p>
  </w:endnote>
  <w:endnote w:type="continuationSeparator" w:id="0">
    <w:p w14:paraId="6194DF9C" w14:textId="77777777" w:rsidR="00000000" w:rsidRDefault="006673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94DF96" w14:textId="77777777" w:rsidR="007F37AF" w:rsidRDefault="0066735B">
      <w:r>
        <w:separator/>
      </w:r>
    </w:p>
  </w:footnote>
  <w:footnote w:type="continuationSeparator" w:id="0">
    <w:p w14:paraId="6194DF97" w14:textId="77777777" w:rsidR="007F37AF" w:rsidRDefault="00667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958DD6"/>
    <w:multiLevelType w:val="multilevel"/>
    <w:tmpl w:val="2FE82F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E80E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6735B"/>
    <w:rsid w:val="00784D58"/>
    <w:rsid w:val="007F37A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DF1F"/>
  <w15:docId w15:val="{7D889EC2-01C1-462E-B429-FFEF4D285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, 2019-02-12</dc:creator>
  <cp:lastModifiedBy>Simon Woodward</cp:lastModifiedBy>
  <cp:revision>2</cp:revision>
  <dcterms:created xsi:type="dcterms:W3CDTF">2019-02-11T21:02:00Z</dcterms:created>
  <dcterms:modified xsi:type="dcterms:W3CDTF">2019-05-27T23:30:00Z</dcterms:modified>
</cp:coreProperties>
</file>